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Algeria</w:t>
      </w:r>
      <w:r>
        <w:t xml:space="preserve"> </w:t>
      </w:r>
      <w:r>
        <w:t xml:space="preserve">Algiers</w:t>
      </w:r>
    </w:p>
    <w:bookmarkStart w:id="20" w:name="X9827957f9b2d6e89e7276449b4bfc1f954fe6af"/>
    <w:p>
      <w:pPr>
        <w:pStyle w:val="Heading1"/>
      </w:pPr>
      <w:r>
        <w:t xml:space="preserve">Statement of Purpose: Pursuing a Dedicated Physiotherapy Career in Algeria, Algiers</w:t>
      </w:r>
    </w:p>
    <w:p>
      <w:pPr>
        <w:pStyle w:val="FirstParagraph"/>
      </w:pPr>
      <w:r>
        <w:t xml:space="preserve">With profound respect for the evolving healthcare landscape of Algeria and a deep-seated commitment to community wellness, I submit this Statement of Purpose to formally express my intention to establish my professional career as a Physiotherapist within the vibrant city of Algiers. My journey toward becoming a skilled rehabilitation specialist has been meticulously shaped by academic excellence, hands-on clinical experiences, and an unwavering desire to contribute meaningfully to the health infrastructure of Algeria. This document outlines my qualifications, motivations, and vision for service in Algiers – a city where accessible, high-quality physiotherapy is increasingly recognized as essential for improving quality of life across all demographics.</w:t>
      </w:r>
    </w:p>
    <w:p>
      <w:pPr>
        <w:pStyle w:val="BodyText"/>
      </w:pPr>
      <w:r>
        <w:t xml:space="preserve">The foundation of my professional identity was built during my Bachelor’s degree in Physiotherapy at [University Name], where I immersed myself in evidence-based practice. Courses such as Advanced Musculoskeletal Rehabilitation, Neurological Physiotherapy, and Community Health Management provided me with a robust theoretical framework. Crucially, I undertook specialized training in therapeutic exercise prescription for chronic conditions prevalent in aging populations – a demographic increasingly significant within Algiers’ urban setting. My clinical placements across diverse settings, including [Hospital/Clinic Name] in my home country and [International Clinic Name], equipped me with practical skills to assess complex cases, develop personalized treatment plans, and communicate effectively with patients from varied cultural backgrounds. I am proficient in utilizing modern rehabilitation technologies and adhering to international best practices while remaining sensitive to local healthcare contexts.</w:t>
      </w:r>
    </w:p>
    <w:p>
      <w:pPr>
        <w:pStyle w:val="BodyText"/>
      </w:pPr>
      <w:r>
        <w:t xml:space="preserve">My decision to seek a Physiotherapist role specifically within Algeria, Algiers, stems from a deep understanding of the nation’s strategic healthcare priorities. Algeria’s National Health Strategy (2030) places significant emphasis on strengthening primary care and rehabilitation services, recognizing physiotherapy as a cornerstone for managing non-communicable diseases, post-surgical recovery, and disability prevention – all critical issues impacting Algiers’ growing population. I have closely followed the initiatives spearheaded by the Ministry of Health, particularly the expansion of community health centers (CSP) in urban areas like Algiers. I am eager to contribute directly to this mission by bringing a patient-centered approach that aligns with local needs, such as developing programs for osteoarthritis management among elderly citizens or supporting sports injury rehabilitation in Algiers’ burgeoning athletic communities.</w:t>
      </w:r>
    </w:p>
    <w:p>
      <w:pPr>
        <w:pStyle w:val="BodyText"/>
      </w:pPr>
      <w:r>
        <w:t xml:space="preserve">What particularly draws me to Algiers is its unique blend of rich cultural heritage and dynamic urban challenges. The city’s dense population, coupled with increasing rates of lifestyle-related conditions like diabetes and cardiovascular disease, creates a substantial demand for skilled physiotherapists who can work within both hospital systems and community-based outreach programs. I am committed to integrating seamlessly into Algiers’ healthcare ecosystem by proactively learning standard medical terminology in Arabic and engaging with local health authorities to understand existing protocols. My experience volunteering at [Relevant Organization], where I collaborated with diverse communities, has instilled in me the importance of cultural humility – a quality vital for building trust and delivering effective care within Algerian society. I am not merely seeking employment; I aim to become a committed member of Algiers’ healthcare team, contributing to long-term improvements in rehabilitation access.</w:t>
      </w:r>
    </w:p>
    <w:p>
      <w:pPr>
        <w:pStyle w:val="BodyText"/>
      </w:pPr>
      <w:r>
        <w:t xml:space="preserve">My professional philosophy centers on empowerment: empowering patients through education, enabling independence in daily activities, and fostering resilience. In the context of Algiers, this means moving beyond individual clinic visits to advocate for broader systemic changes. I envision collaborating with local physiotherapy associations and educational institutions in Algiers to help develop standardized training modules for community health workers focusing on basic mobility assessment and home exercise programs – a crucial step toward expanding rehabilitation reach in underserved neighborhoods. Furthermore, I am enthusiastic about participating in public health campaigns initiated by the Ministry of Health to raise awareness about the preventive benefits of physiotherapy, particularly regarding posture-related issues common among students and office workers in Algiers’ modern districts.</w:t>
      </w:r>
    </w:p>
    <w:p>
      <w:pPr>
        <w:pStyle w:val="BodyText"/>
      </w:pPr>
      <w:r>
        <w:t xml:space="preserve">My commitment to continuous growth is paramount. I have actively pursued continuing education on topics like pain neuroscience and evidence-based manual therapy, ensuring my skills remain current. I am eager to learn from experienced Algerian practitioners and contribute my international perspectives while respecting local expertise. The opportunity to work within Algeria’s unique public healthcare framework – balancing state-supported clinics with emerging private sector initiatives in Algiers – represents an ideal environment for applying my skills where they can have the most significant impact.</w:t>
      </w:r>
    </w:p>
    <w:p>
      <w:pPr>
        <w:pStyle w:val="BodyText"/>
      </w:pPr>
      <w:r>
        <w:t xml:space="preserve">I understand that becoming a Physiotherapist in Algeria requires not only clinical competence but also a genuine investment in the community. I am prepared to adapt, learn, and commit fully to serving the people of Algiers with compassion and professionalism. My background has equipped me with the technical skills, cultural awareness, and dedication necessary to excel as a Physiotherapist within Algeria’s evolving healthcare sector. I am confident that my proactive approach, combined with a deep respect for Algerian health priorities, will enable me to make immediate and sustained contributions to enhancing rehabilitation services in Algiers.</w:t>
      </w:r>
    </w:p>
    <w:p>
      <w:pPr>
        <w:pStyle w:val="BodyText"/>
      </w:pPr>
      <w:r>
        <w:t xml:space="preserve">I respectfully request the opportunity to bring my passion for physiotherapy and commitment to community health to the forefront of healthcare delivery in Algeria. I am eager to discuss how my skills align with the needs of Algiers’ healthcare institutions, contribute meaningfully to patient outcomes, and support the nation’s vision for a healthier future. Thank you for considering my application as a dedicated Physiotherapist ready to serve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Algeria Algiers</dc:title>
  <dc:creator/>
  <dc:language>en</dc:language>
  <cp:keywords/>
  <dcterms:created xsi:type="dcterms:W3CDTF">2025-12-08T16:25:57Z</dcterms:created>
  <dcterms:modified xsi:type="dcterms:W3CDTF">2025-12-08T16:25:57Z</dcterms:modified>
</cp:coreProperties>
</file>

<file path=docProps/custom.xml><?xml version="1.0" encoding="utf-8"?>
<Properties xmlns="http://schemas.openxmlformats.org/officeDocument/2006/custom-properties" xmlns:vt="http://schemas.openxmlformats.org/officeDocument/2006/docPropsVTypes"/>
</file>